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8BA38" w14:textId="01813EFA" w:rsidR="000C39EB" w:rsidRDefault="00D87ED7" w:rsidP="00D87ED7">
      <w:pPr>
        <w:pStyle w:val="Title"/>
      </w:pPr>
      <w:r w:rsidRPr="00194C4D">
        <w:rPr>
          <w:highlight w:val="yellow"/>
        </w:rPr>
        <w:t>[Assessment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461"/>
      </w:tblGrid>
      <w:tr w:rsidR="00B0153A" w14:paraId="2D37BF2E" w14:textId="77777777" w:rsidTr="00197810">
        <w:tc>
          <w:tcPr>
            <w:tcW w:w="1555" w:type="dxa"/>
            <w:shd w:val="clear" w:color="auto" w:fill="E7E6E6" w:themeFill="background2"/>
          </w:tcPr>
          <w:p w14:paraId="1A769DEF" w14:textId="3FC6FBC9" w:rsidR="00B0153A" w:rsidRDefault="00B0153A" w:rsidP="00B0153A">
            <w:r>
              <w:t>Paper</w:t>
            </w:r>
          </w:p>
        </w:tc>
        <w:tc>
          <w:tcPr>
            <w:tcW w:w="7461" w:type="dxa"/>
          </w:tcPr>
          <w:p w14:paraId="539599BD" w14:textId="3A16CA1C" w:rsidR="00B0153A" w:rsidRDefault="0039213A" w:rsidP="00B0153A">
            <w:proofErr w:type="gramStart"/>
            <w:r w:rsidRPr="008A6398">
              <w:rPr>
                <w:highlight w:val="yellow"/>
              </w:rPr>
              <w:t>e.g.</w:t>
            </w:r>
            <w:proofErr w:type="gramEnd"/>
            <w:r w:rsidRPr="008A6398">
              <w:rPr>
                <w:highlight w:val="yellow"/>
              </w:rPr>
              <w:t xml:space="preserve"> AB123: GENERAL KNOWLEDGE</w:t>
            </w:r>
          </w:p>
        </w:tc>
      </w:tr>
      <w:tr w:rsidR="00B0153A" w14:paraId="396A727D" w14:textId="77777777" w:rsidTr="00197810">
        <w:tc>
          <w:tcPr>
            <w:tcW w:w="1555" w:type="dxa"/>
            <w:shd w:val="clear" w:color="auto" w:fill="E7E6E6" w:themeFill="background2"/>
          </w:tcPr>
          <w:p w14:paraId="495BBC23" w14:textId="03F1146D" w:rsidR="00B0153A" w:rsidRDefault="00B0153A" w:rsidP="00B0153A">
            <w:r>
              <w:t>Semester</w:t>
            </w:r>
          </w:p>
        </w:tc>
        <w:tc>
          <w:tcPr>
            <w:tcW w:w="7461" w:type="dxa"/>
          </w:tcPr>
          <w:p w14:paraId="5F4D7410" w14:textId="680D495C" w:rsidR="00B0153A" w:rsidRPr="008A6398" w:rsidRDefault="00B0153A" w:rsidP="00B0153A">
            <w:pPr>
              <w:rPr>
                <w:highlight w:val="yellow"/>
              </w:rPr>
            </w:pPr>
          </w:p>
        </w:tc>
      </w:tr>
      <w:tr w:rsidR="00B0153A" w14:paraId="03DB8F0A" w14:textId="77777777" w:rsidTr="00197810">
        <w:tc>
          <w:tcPr>
            <w:tcW w:w="1555" w:type="dxa"/>
            <w:shd w:val="clear" w:color="auto" w:fill="E7E6E6" w:themeFill="background2"/>
          </w:tcPr>
          <w:p w14:paraId="1EB056A7" w14:textId="0D6D93AD" w:rsidR="00B0153A" w:rsidRDefault="00B0153A" w:rsidP="00B0153A">
            <w:r>
              <w:t>Department</w:t>
            </w:r>
          </w:p>
        </w:tc>
        <w:tc>
          <w:tcPr>
            <w:tcW w:w="7461" w:type="dxa"/>
          </w:tcPr>
          <w:p w14:paraId="6DF8FBAA" w14:textId="3B452E48" w:rsidR="00B0153A" w:rsidRDefault="00B0153A" w:rsidP="00B0153A"/>
        </w:tc>
      </w:tr>
      <w:tr w:rsidR="00B0153A" w14:paraId="088EED84" w14:textId="77777777" w:rsidTr="006A7263">
        <w:tc>
          <w:tcPr>
            <w:tcW w:w="155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51E6CC6" w14:textId="4D985E0E" w:rsidR="00B0153A" w:rsidRDefault="00B0153A" w:rsidP="00B0153A">
            <w:r>
              <w:t>Faculty</w:t>
            </w:r>
          </w:p>
        </w:tc>
        <w:tc>
          <w:tcPr>
            <w:tcW w:w="7461" w:type="dxa"/>
            <w:tcBorders>
              <w:bottom w:val="single" w:sz="4" w:space="0" w:color="auto"/>
            </w:tcBorders>
          </w:tcPr>
          <w:p w14:paraId="6B3FC5AA" w14:textId="77777777" w:rsidR="00B0153A" w:rsidRDefault="00B0153A" w:rsidP="00B0153A"/>
        </w:tc>
      </w:tr>
      <w:tr w:rsidR="00B0153A" w14:paraId="016F56FC" w14:textId="77777777" w:rsidTr="006A7263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CD3BDE2" w14:textId="77777777" w:rsidR="00B0153A" w:rsidRDefault="00B0153A" w:rsidP="001B5010">
            <w:r>
              <w:t>Date &amp; Time</w:t>
            </w:r>
          </w:p>
        </w:tc>
        <w:tc>
          <w:tcPr>
            <w:tcW w:w="7461" w:type="dxa"/>
            <w:tcBorders>
              <w:top w:val="single" w:sz="4" w:space="0" w:color="auto"/>
              <w:bottom w:val="single" w:sz="4" w:space="0" w:color="auto"/>
            </w:tcBorders>
          </w:tcPr>
          <w:p w14:paraId="22285C72" w14:textId="77777777" w:rsidR="00B0153A" w:rsidRDefault="00B0153A" w:rsidP="001B5010"/>
        </w:tc>
      </w:tr>
      <w:tr w:rsidR="00071383" w14:paraId="22F044DE" w14:textId="77777777" w:rsidTr="006A726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AE827B2" w14:textId="77777777" w:rsidR="00071383" w:rsidRDefault="00071383" w:rsidP="001B5010">
            <w:r>
              <w:t>Version</w:t>
            </w:r>
          </w:p>
        </w:tc>
        <w:tc>
          <w:tcPr>
            <w:tcW w:w="74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47A776" w14:textId="6BB8AE50" w:rsidR="00071383" w:rsidRPr="00563EDE" w:rsidRDefault="00071383" w:rsidP="001B5010">
            <w:pPr>
              <w:rPr>
                <w:highlight w:val="yellow"/>
              </w:rPr>
            </w:pPr>
            <w:r w:rsidRPr="00563EDE">
              <w:rPr>
                <w:highlight w:val="yellow"/>
              </w:rPr>
              <w:t>I, II, III, IV, V or V</w:t>
            </w:r>
            <w:r w:rsidR="007C091D" w:rsidRPr="00563EDE">
              <w:rPr>
                <w:highlight w:val="yellow"/>
              </w:rPr>
              <w:t xml:space="preserve"> </w:t>
            </w:r>
            <w:r w:rsidR="007C091D" w:rsidRPr="00563EDE">
              <w:rPr>
                <w:i/>
                <w:iCs/>
                <w:highlight w:val="yellow"/>
              </w:rPr>
              <w:t>(Remove this table if there is no version)</w:t>
            </w:r>
          </w:p>
        </w:tc>
      </w:tr>
    </w:tbl>
    <w:p w14:paraId="1E7A0A41" w14:textId="468F2D2D" w:rsidR="00071383" w:rsidRDefault="00071383" w:rsidP="00B0153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595"/>
      </w:tblGrid>
      <w:tr w:rsidR="002158D4" w14:paraId="3BE26AF0" w14:textId="77777777" w:rsidTr="00CD32B0">
        <w:tc>
          <w:tcPr>
            <w:tcW w:w="9016" w:type="dxa"/>
            <w:gridSpan w:val="2"/>
            <w:shd w:val="clear" w:color="auto" w:fill="E7E6E6" w:themeFill="background2"/>
          </w:tcPr>
          <w:p w14:paraId="0350553B" w14:textId="4782F877" w:rsidR="002158D4" w:rsidRPr="008E1DF4" w:rsidRDefault="002158D4" w:rsidP="00B0153A">
            <w:pPr>
              <w:rPr>
                <w:b/>
                <w:bCs/>
              </w:rPr>
            </w:pPr>
            <w:r w:rsidRPr="008E1DF4">
              <w:rPr>
                <w:b/>
                <w:bCs/>
              </w:rPr>
              <w:t>Question #1</w:t>
            </w:r>
          </w:p>
        </w:tc>
      </w:tr>
      <w:tr w:rsidR="008E1DF4" w14:paraId="3F9D076B" w14:textId="77777777" w:rsidTr="00E70F25">
        <w:tc>
          <w:tcPr>
            <w:tcW w:w="9016" w:type="dxa"/>
            <w:gridSpan w:val="2"/>
          </w:tcPr>
          <w:p w14:paraId="4E0327E4" w14:textId="77777777" w:rsidR="00937369" w:rsidRDefault="00937369" w:rsidP="001B5010"/>
          <w:p w14:paraId="5D0F8EB0" w14:textId="38E1EB0D" w:rsidR="00634144" w:rsidRDefault="008E1DF4" w:rsidP="001B5010">
            <w:r w:rsidRPr="00563EDE">
              <w:rPr>
                <w:highlight w:val="yellow"/>
              </w:rPr>
              <w:t>[Write your question here…]</w:t>
            </w:r>
          </w:p>
          <w:p w14:paraId="15322408" w14:textId="48ED923A" w:rsidR="00937369" w:rsidRDefault="00937369" w:rsidP="001B5010"/>
        </w:tc>
      </w:tr>
      <w:tr w:rsidR="00937369" w14:paraId="45AF4E54" w14:textId="77777777" w:rsidTr="00E70F25">
        <w:trPr>
          <w:trHeight w:val="300"/>
        </w:trPr>
        <w:tc>
          <w:tcPr>
            <w:tcW w:w="42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405CF4C" w14:textId="52070F48" w:rsidR="00937369" w:rsidRDefault="00937369" w:rsidP="001B5010">
            <w:pPr>
              <w:spacing w:line="240" w:lineRule="auto"/>
            </w:pPr>
            <w:r>
              <w:t>A</w:t>
            </w:r>
          </w:p>
        </w:tc>
        <w:tc>
          <w:tcPr>
            <w:tcW w:w="8595" w:type="dxa"/>
            <w:tcBorders>
              <w:left w:val="single" w:sz="4" w:space="0" w:color="auto"/>
              <w:bottom w:val="single" w:sz="4" w:space="0" w:color="auto"/>
            </w:tcBorders>
          </w:tcPr>
          <w:p w14:paraId="680FEACB" w14:textId="3CA9A43F" w:rsidR="00937369" w:rsidRPr="00563EDE" w:rsidRDefault="00176EAA" w:rsidP="00F636AD">
            <w:pPr>
              <w:rPr>
                <w:highlight w:val="yellow"/>
              </w:rPr>
            </w:pPr>
            <w:r w:rsidRPr="00563EDE">
              <w:rPr>
                <w:highlight w:val="yellow"/>
              </w:rPr>
              <w:t>[Where here…]</w:t>
            </w:r>
          </w:p>
        </w:tc>
      </w:tr>
      <w:tr w:rsidR="00937369" w14:paraId="1D134034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CDEC86C" w14:textId="73E20D8D" w:rsidR="00937369" w:rsidRDefault="00937369" w:rsidP="001B5010">
            <w:pPr>
              <w:spacing w:line="240" w:lineRule="auto"/>
            </w:pPr>
            <w:r>
              <w:t>B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406FF1" w14:textId="18911503" w:rsidR="00937369" w:rsidRPr="00563EDE" w:rsidRDefault="00176EAA" w:rsidP="001B5010">
            <w:pPr>
              <w:rPr>
                <w:highlight w:val="yellow"/>
              </w:rPr>
            </w:pPr>
            <w:r w:rsidRPr="00563EDE">
              <w:rPr>
                <w:highlight w:val="yellow"/>
              </w:rPr>
              <w:t>[Where here…]</w:t>
            </w:r>
          </w:p>
        </w:tc>
      </w:tr>
      <w:tr w:rsidR="00937369" w14:paraId="47198842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08E43DC" w14:textId="422ED69B" w:rsidR="00937369" w:rsidRDefault="00937369" w:rsidP="001B5010">
            <w:pPr>
              <w:spacing w:line="240" w:lineRule="auto"/>
            </w:pPr>
            <w:r>
              <w:t>C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92C198" w14:textId="10DFD043" w:rsidR="00937369" w:rsidRPr="00563EDE" w:rsidRDefault="00176EAA" w:rsidP="001B5010">
            <w:pPr>
              <w:rPr>
                <w:highlight w:val="yellow"/>
              </w:rPr>
            </w:pPr>
            <w:r w:rsidRPr="00563EDE">
              <w:rPr>
                <w:highlight w:val="yellow"/>
              </w:rPr>
              <w:t>[Where here…]</w:t>
            </w:r>
          </w:p>
        </w:tc>
      </w:tr>
      <w:tr w:rsidR="00937369" w14:paraId="790FDC27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348E8EF" w14:textId="19EBBFDE" w:rsidR="00937369" w:rsidRDefault="00937369" w:rsidP="001B5010">
            <w:pPr>
              <w:spacing w:line="240" w:lineRule="auto"/>
            </w:pPr>
            <w:r>
              <w:t>D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8D33FA" w14:textId="75454858" w:rsidR="00937369" w:rsidRPr="00563EDE" w:rsidRDefault="00176EAA" w:rsidP="001B5010">
            <w:pPr>
              <w:rPr>
                <w:highlight w:val="yellow"/>
              </w:rPr>
            </w:pPr>
            <w:r w:rsidRPr="00563EDE">
              <w:rPr>
                <w:highlight w:val="yellow"/>
              </w:rPr>
              <w:t>[Where here…]</w:t>
            </w:r>
          </w:p>
        </w:tc>
      </w:tr>
      <w:tr w:rsidR="00937369" w14:paraId="22147728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40E9CDE" w14:textId="042C6D09" w:rsidR="00937369" w:rsidRDefault="00937369" w:rsidP="001B5010">
            <w:pPr>
              <w:spacing w:line="240" w:lineRule="auto"/>
            </w:pPr>
            <w:r>
              <w:t>E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7DB84E" w14:textId="7DF54609" w:rsidR="00937369" w:rsidRPr="00563EDE" w:rsidRDefault="00176EAA" w:rsidP="001B5010">
            <w:pPr>
              <w:rPr>
                <w:highlight w:val="yellow"/>
              </w:rPr>
            </w:pPr>
            <w:r w:rsidRPr="00563EDE">
              <w:rPr>
                <w:highlight w:val="yellow"/>
              </w:rPr>
              <w:t>[Where here…]</w:t>
            </w:r>
          </w:p>
        </w:tc>
      </w:tr>
    </w:tbl>
    <w:p w14:paraId="7DC4F36E" w14:textId="2080D27E" w:rsidR="00BF5E06" w:rsidRDefault="00BF5E06" w:rsidP="00B0153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595"/>
      </w:tblGrid>
      <w:tr w:rsidR="00F8097E" w14:paraId="40AF93F8" w14:textId="77777777" w:rsidTr="001B5010">
        <w:tc>
          <w:tcPr>
            <w:tcW w:w="9016" w:type="dxa"/>
            <w:gridSpan w:val="2"/>
            <w:shd w:val="clear" w:color="auto" w:fill="E7E6E6" w:themeFill="background2"/>
          </w:tcPr>
          <w:p w14:paraId="33EDB117" w14:textId="42014F2B" w:rsidR="00F8097E" w:rsidRPr="008E1DF4" w:rsidRDefault="00F8097E" w:rsidP="001B5010">
            <w:pPr>
              <w:rPr>
                <w:b/>
                <w:bCs/>
              </w:rPr>
            </w:pPr>
            <w:r w:rsidRPr="008E1DF4">
              <w:rPr>
                <w:b/>
                <w:bCs/>
              </w:rPr>
              <w:t>Question #</w:t>
            </w:r>
            <w:r>
              <w:rPr>
                <w:b/>
                <w:bCs/>
              </w:rPr>
              <w:t>2</w:t>
            </w:r>
          </w:p>
        </w:tc>
      </w:tr>
      <w:tr w:rsidR="00F8097E" w14:paraId="566DBC8E" w14:textId="77777777" w:rsidTr="00E70F25">
        <w:tc>
          <w:tcPr>
            <w:tcW w:w="9016" w:type="dxa"/>
            <w:gridSpan w:val="2"/>
          </w:tcPr>
          <w:p w14:paraId="2ACC65D7" w14:textId="77777777" w:rsidR="00F8097E" w:rsidRDefault="00F8097E" w:rsidP="001B5010"/>
          <w:p w14:paraId="27918784" w14:textId="7435BB3B" w:rsidR="00F8097E" w:rsidRDefault="002F543A" w:rsidP="00194C4D">
            <w:pPr>
              <w:spacing w:line="240" w:lineRule="auto"/>
            </w:pPr>
            <w:r w:rsidRPr="00563EDE">
              <w:rPr>
                <w:highlight w:val="yellow"/>
              </w:rPr>
              <w:t>…</w:t>
            </w:r>
          </w:p>
          <w:p w14:paraId="03E3D4F7" w14:textId="6436DB8C" w:rsidR="002F543A" w:rsidRDefault="002F543A" w:rsidP="00194C4D">
            <w:pPr>
              <w:spacing w:line="240" w:lineRule="auto"/>
            </w:pPr>
          </w:p>
        </w:tc>
      </w:tr>
      <w:tr w:rsidR="00F8097E" w14:paraId="449FEF49" w14:textId="77777777" w:rsidTr="00E70F25">
        <w:trPr>
          <w:trHeight w:val="300"/>
        </w:trPr>
        <w:tc>
          <w:tcPr>
            <w:tcW w:w="42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E76F99" w14:textId="77777777" w:rsidR="00F8097E" w:rsidRDefault="00F8097E" w:rsidP="001B5010">
            <w:pPr>
              <w:spacing w:line="240" w:lineRule="auto"/>
            </w:pPr>
            <w:r>
              <w:t>A</w:t>
            </w:r>
          </w:p>
        </w:tc>
        <w:tc>
          <w:tcPr>
            <w:tcW w:w="8595" w:type="dxa"/>
            <w:tcBorders>
              <w:left w:val="single" w:sz="4" w:space="0" w:color="auto"/>
              <w:bottom w:val="single" w:sz="4" w:space="0" w:color="auto"/>
            </w:tcBorders>
          </w:tcPr>
          <w:p w14:paraId="2BB11C85" w14:textId="6B892745" w:rsidR="00F8097E" w:rsidRDefault="00F8097E" w:rsidP="001B5010">
            <w:pPr>
              <w:spacing w:line="240" w:lineRule="auto"/>
            </w:pPr>
          </w:p>
        </w:tc>
      </w:tr>
      <w:tr w:rsidR="00F8097E" w14:paraId="6AA3E333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6AB9C9C" w14:textId="77777777" w:rsidR="00F8097E" w:rsidRDefault="00F8097E" w:rsidP="001B5010">
            <w:pPr>
              <w:spacing w:line="240" w:lineRule="auto"/>
            </w:pPr>
            <w:r>
              <w:t>B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A3E563" w14:textId="07B47755" w:rsidR="00F8097E" w:rsidRDefault="00F8097E" w:rsidP="001B5010"/>
        </w:tc>
      </w:tr>
      <w:tr w:rsidR="00F8097E" w14:paraId="4E55961D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C500C5F" w14:textId="77777777" w:rsidR="00F8097E" w:rsidRDefault="00F8097E" w:rsidP="001B5010">
            <w:pPr>
              <w:spacing w:line="240" w:lineRule="auto"/>
            </w:pPr>
            <w:r>
              <w:t>C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F7611F" w14:textId="3152B5B2" w:rsidR="00F8097E" w:rsidRDefault="00F8097E" w:rsidP="001B5010"/>
        </w:tc>
      </w:tr>
      <w:tr w:rsidR="00F8097E" w14:paraId="1219614F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46CA4AF" w14:textId="77777777" w:rsidR="00F8097E" w:rsidRDefault="00F8097E" w:rsidP="001B5010">
            <w:pPr>
              <w:spacing w:line="240" w:lineRule="auto"/>
            </w:pPr>
            <w:r>
              <w:t>D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F6B8B9" w14:textId="4D1141E2" w:rsidR="00F8097E" w:rsidRDefault="00F8097E" w:rsidP="001B5010"/>
        </w:tc>
      </w:tr>
      <w:tr w:rsidR="00F8097E" w14:paraId="2A70F88D" w14:textId="77777777" w:rsidTr="00E70F25">
        <w:trPr>
          <w:trHeight w:val="30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2B6CDD7" w14:textId="77777777" w:rsidR="00F8097E" w:rsidRDefault="00F8097E" w:rsidP="001B5010">
            <w:pPr>
              <w:spacing w:line="240" w:lineRule="auto"/>
            </w:pPr>
            <w:r>
              <w:t>E</w:t>
            </w:r>
          </w:p>
        </w:tc>
        <w:tc>
          <w:tcPr>
            <w:tcW w:w="8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03AF82" w14:textId="2A195B3C" w:rsidR="00F8097E" w:rsidRDefault="00F8097E" w:rsidP="001B5010"/>
        </w:tc>
      </w:tr>
    </w:tbl>
    <w:p w14:paraId="4D105FF0" w14:textId="236BA1C8" w:rsidR="00097FA3" w:rsidRDefault="00097FA3" w:rsidP="00B0153A"/>
    <w:p w14:paraId="732A35F1" w14:textId="7D307B89" w:rsidR="00097FA3" w:rsidRPr="00B0153A" w:rsidRDefault="00097FA3" w:rsidP="00B0153A">
      <w:r w:rsidRPr="0004616D">
        <w:rPr>
          <w:highlight w:val="yellow"/>
        </w:rPr>
        <w:t>[Add more questions here…]</w:t>
      </w:r>
    </w:p>
    <w:sectPr w:rsidR="00097FA3" w:rsidRPr="00B0153A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72C2E" w14:textId="77777777" w:rsidR="00EA4F07" w:rsidRDefault="00EA4F07" w:rsidP="00EA4F07">
      <w:pPr>
        <w:spacing w:after="0" w:line="240" w:lineRule="auto"/>
      </w:pPr>
      <w:r>
        <w:separator/>
      </w:r>
    </w:p>
  </w:endnote>
  <w:endnote w:type="continuationSeparator" w:id="0">
    <w:p w14:paraId="55D7BC84" w14:textId="77777777" w:rsidR="00EA4F07" w:rsidRDefault="00EA4F07" w:rsidP="00EA4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241803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9F3E7A5" w14:textId="551382D2" w:rsidR="00EA4F07" w:rsidRDefault="00EA4F07" w:rsidP="00EA4F07">
            <w:pPr>
              <w:pStyle w:val="Footer"/>
              <w:pBdr>
                <w:top w:val="single" w:sz="4" w:space="1" w:color="auto"/>
              </w:pBdr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1B7125F" w14:textId="77777777" w:rsidR="00EA4F07" w:rsidRDefault="00EA4F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7D433" w14:textId="77777777" w:rsidR="00EA4F07" w:rsidRDefault="00EA4F07" w:rsidP="00EA4F07">
      <w:pPr>
        <w:spacing w:after="0" w:line="240" w:lineRule="auto"/>
      </w:pPr>
      <w:r>
        <w:separator/>
      </w:r>
    </w:p>
  </w:footnote>
  <w:footnote w:type="continuationSeparator" w:id="0">
    <w:p w14:paraId="1B67EB29" w14:textId="77777777" w:rsidR="00EA4F07" w:rsidRDefault="00EA4F07" w:rsidP="00EA4F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7YwNDc0szA1NbRQ0lEKTi0uzszPAykwrAUA7RQQLSwAAAA="/>
  </w:docVars>
  <w:rsids>
    <w:rsidRoot w:val="000C39EB"/>
    <w:rsid w:val="0004616D"/>
    <w:rsid w:val="00071383"/>
    <w:rsid w:val="0009476C"/>
    <w:rsid w:val="00097FA3"/>
    <w:rsid w:val="000C39EB"/>
    <w:rsid w:val="00176EAA"/>
    <w:rsid w:val="00194C4D"/>
    <w:rsid w:val="00197810"/>
    <w:rsid w:val="001D2EA8"/>
    <w:rsid w:val="002158D4"/>
    <w:rsid w:val="00233E1E"/>
    <w:rsid w:val="002F543A"/>
    <w:rsid w:val="0039213A"/>
    <w:rsid w:val="00404D57"/>
    <w:rsid w:val="00431521"/>
    <w:rsid w:val="00493C68"/>
    <w:rsid w:val="00563EDE"/>
    <w:rsid w:val="00590E0E"/>
    <w:rsid w:val="00634144"/>
    <w:rsid w:val="00646844"/>
    <w:rsid w:val="006A7263"/>
    <w:rsid w:val="007C091D"/>
    <w:rsid w:val="00801086"/>
    <w:rsid w:val="008A6398"/>
    <w:rsid w:val="008E1DF4"/>
    <w:rsid w:val="00937369"/>
    <w:rsid w:val="0095305E"/>
    <w:rsid w:val="00A1793C"/>
    <w:rsid w:val="00A3514F"/>
    <w:rsid w:val="00A90ECA"/>
    <w:rsid w:val="00AE3F23"/>
    <w:rsid w:val="00B0153A"/>
    <w:rsid w:val="00B52C76"/>
    <w:rsid w:val="00BF5E06"/>
    <w:rsid w:val="00C90D6B"/>
    <w:rsid w:val="00C94B6C"/>
    <w:rsid w:val="00CD32B0"/>
    <w:rsid w:val="00D01036"/>
    <w:rsid w:val="00D0378A"/>
    <w:rsid w:val="00D567AE"/>
    <w:rsid w:val="00D87ED7"/>
    <w:rsid w:val="00D9136C"/>
    <w:rsid w:val="00DE2714"/>
    <w:rsid w:val="00E70F25"/>
    <w:rsid w:val="00E806C7"/>
    <w:rsid w:val="00EA4F07"/>
    <w:rsid w:val="00F56FEF"/>
    <w:rsid w:val="00F636AD"/>
    <w:rsid w:val="00F8097E"/>
    <w:rsid w:val="00FB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36B08"/>
  <w15:chartTrackingRefBased/>
  <w15:docId w15:val="{2FBB1ED0-E11B-4150-95C6-DAE2654C8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6AD"/>
    <w:pPr>
      <w:spacing w:line="36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9213A"/>
    <w:pPr>
      <w:spacing w:after="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213A"/>
    <w:rPr>
      <w:rFonts w:asciiTheme="majorHAnsi" w:eastAsiaTheme="majorEastAsia" w:hAnsiTheme="majorHAnsi" w:cstheme="majorBidi"/>
      <w:b/>
      <w:spacing w:val="-10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378A"/>
    <w:pPr>
      <w:numPr>
        <w:ilvl w:val="1"/>
      </w:numPr>
      <w:spacing w:line="240" w:lineRule="auto"/>
      <w:jc w:val="center"/>
    </w:pPr>
    <w:rPr>
      <w:rFonts w:eastAsiaTheme="minorEastAsia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D0378A"/>
    <w:rPr>
      <w:rFonts w:eastAsiaTheme="minorEastAsia"/>
      <w:spacing w:val="15"/>
      <w:sz w:val="32"/>
    </w:rPr>
  </w:style>
  <w:style w:type="character" w:styleId="Strong">
    <w:name w:val="Strong"/>
    <w:basedOn w:val="DefaultParagraphFont"/>
    <w:uiPriority w:val="22"/>
    <w:qFormat/>
    <w:rsid w:val="00A3514F"/>
    <w:rPr>
      <w:b/>
      <w:bCs/>
    </w:rPr>
  </w:style>
  <w:style w:type="table" w:styleId="TableGrid">
    <w:name w:val="Table Grid"/>
    <w:basedOn w:val="TableNormal"/>
    <w:uiPriority w:val="39"/>
    <w:rsid w:val="00B01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4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F0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A4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F0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5</Words>
  <Characters>315</Characters>
  <Application>Microsoft Office Word</Application>
  <DocSecurity>0</DocSecurity>
  <Lines>2</Lines>
  <Paragraphs>1</Paragraphs>
  <ScaleCrop>false</ScaleCrop>
  <Company>Southern Institute of Technology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d Ur</dc:creator>
  <cp:keywords/>
  <dc:description/>
  <cp:lastModifiedBy>Naveed Ur</cp:lastModifiedBy>
  <cp:revision>61</cp:revision>
  <dcterms:created xsi:type="dcterms:W3CDTF">2022-11-07T03:03:00Z</dcterms:created>
  <dcterms:modified xsi:type="dcterms:W3CDTF">2022-11-07T03:19:00Z</dcterms:modified>
</cp:coreProperties>
</file>